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7" w:name="Xdff7f73a2d65f60901722b97cba20ced4da3514"/>
    <w:p>
      <w:pPr>
        <w:pStyle w:val="Heading1"/>
      </w:pPr>
      <w:r>
        <w:t xml:space="preserve">Security Architecture Review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SAR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-02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Chen — Director of IT Secu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Restricted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490"/>
        <w:gridCol w:w="44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security architecture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with penetration test fin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security controls upda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3" w:name="scope"/>
    <w:p>
      <w:pPr>
        <w:pStyle w:val="Heading2"/>
      </w:pPr>
      <w:r>
        <w:t xml:space="preserve">1. Scope</w:t>
      </w:r>
    </w:p>
    <w:p>
      <w:pPr>
        <w:pStyle w:val="FirstParagraph"/>
      </w:pPr>
      <w:r>
        <w:t xml:space="preserve">This document reviews the security architecture of the DentalCare Pro system, covering both the legacy VB6 system (for gap analysis) and the target Spring Boot / AWS architecture. It maps controls to HIPAA Security Rule requirements and OWASP Top 10 (2021).</w:t>
      </w:r>
    </w:p>
    <w:p>
      <w:pPr>
        <w:pStyle w:val="BodyText"/>
      </w:pPr>
      <w:r>
        <w:t xml:space="preserve">For detailed HIPAA requirements, see</w:t>
      </w:r>
      <w:r>
        <w:t xml:space="preserve"> </w:t>
      </w:r>
      <w:hyperlink r:id="rId21">
        <w:r>
          <w:rPr>
            <w:rStyle w:val="Hyperlink"/>
          </w:rPr>
          <w:t xml:space="preserve">HIPAA_Security_Rule_Requirements.md</w:t>
        </w:r>
      </w:hyperlink>
      <w:r>
        <w:t xml:space="preserve">.</w:t>
      </w:r>
      <w:r>
        <w:t xml:space="preserve"> </w:t>
      </w:r>
      <w:r>
        <w:t xml:space="preserve">For access control specifics, see</w:t>
      </w:r>
      <w:r>
        <w:t xml:space="preserve"> </w:t>
      </w:r>
      <w:hyperlink r:id="rId22">
        <w:r>
          <w:rPr>
            <w:rStyle w:val="Hyperlink"/>
          </w:rPr>
          <w:t xml:space="preserve">Access_Control_Policy.md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7" w:name="security-architecture-layers"/>
    <w:p>
      <w:pPr>
        <w:pStyle w:val="Heading2"/>
      </w:pPr>
      <w:r>
        <w:t xml:space="preserve">2. Security Architecture Layers</w:t>
      </w:r>
    </w:p>
    <w:bookmarkStart w:id="24" w:name="network-security"/>
    <w:p>
      <w:pPr>
        <w:pStyle w:val="Heading3"/>
      </w:pPr>
      <w:r>
        <w:t xml:space="preserve">2.1 Network Securi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59"/>
        <w:gridCol w:w="3009"/>
        <w:gridCol w:w="28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ge / C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oS 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Shield Stand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ge / C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 mit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Front + W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 Application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ASP Core Rule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WAF (managed ru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 Application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r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limiting, geo-restr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Bal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L/TLS ter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 with ACM certificate (TLS 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seg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/Private/Data subn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-seg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-service security gro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PC End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te AWS service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, ECR, KMS, SQS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bound internet (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NAT GWs (one per A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P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remote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iClient + MFA</w:t>
            </w:r>
          </w:p>
        </w:tc>
      </w:tr>
    </w:tbl>
    <w:bookmarkEnd w:id="24"/>
    <w:bookmarkStart w:id="25" w:name="application-security"/>
    <w:p>
      <w:pPr>
        <w:pStyle w:val="Heading3"/>
      </w:pPr>
      <w:r>
        <w:t xml:space="preserve">2.2 Application Securi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96"/>
        <w:gridCol w:w="3791"/>
        <w:gridCol w:w="14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ASP 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 2.0 + OIDC (Azure 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7: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-Factor 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P via Authenticator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7: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AC + ABAC via Spring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1: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n Validation + custom valid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3: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Enco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ASP Java Encoder (XSS preven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3: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RF 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Site cookies + double-submit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1: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less JWT + Redis bla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7: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y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ASP Dependency-Check + Dependa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6: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e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P, HSTS, X-Frame-Options, X-Content-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5: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 Lim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cket4j + 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4: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ging /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d audit logs + SIEM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9:2021</w:t>
            </w:r>
          </w:p>
        </w:tc>
      </w:tr>
    </w:tbl>
    <w:bookmarkEnd w:id="25"/>
    <w:bookmarkStart w:id="26" w:name="data-security"/>
    <w:p>
      <w:pPr>
        <w:pStyle w:val="Heading3"/>
      </w:pPr>
      <w:r>
        <w:t xml:space="preserve">2.3 Data Securi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96"/>
        <w:gridCol w:w="3791"/>
        <w:gridCol w:w="14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PAA 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ryption at rest (datab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RDS encryption (AES-2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a)(2)(i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ryption at rest (fi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SSE-KMS (AES-2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a)(2)(i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ryption at rest (field-lev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A AttributeConverter + AES-256-G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a)(2)(i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ryption in tran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S 1.3 (all communic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e)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KMS (customer-managed CMK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a)(2)(i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masking (dev/t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ker-based synthetic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514(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encry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S3 SSE-K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a)(2)(i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ization (pay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pe tokenization (PCI DSS Level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I DSS Req. 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28" w:name="owasp-top-10-2021-mapping"/>
    <w:p>
      <w:pPr>
        <w:pStyle w:val="Heading2"/>
      </w:pPr>
      <w:r>
        <w:t xml:space="preserve">3. OWASP Top 10 (2021) Mapp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89"/>
        <w:gridCol w:w="896"/>
        <w:gridCol w:w="3511"/>
        <w:gridCol w:w="8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WASP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s Imple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1: Broken Acc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AC, ABAC,</w:t>
            </w:r>
            <w:r>
              <w:t xml:space="preserve"> </w:t>
            </w:r>
            <w:r>
              <w:t xml:space="preserve">@PreAuthorize</w:t>
            </w:r>
            <w:r>
              <w:t xml:space="preserve">, field-level filt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2: Cryptographic Fail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S-256, TLS 1.3, KMS, BCry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3: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ized queries (JPA), input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4: Insecure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at modeling, secure design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5: Security Mis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ened configs, IaC scanning, security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6: Vulnerable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ASP Dep-Check, Dependabot, Tr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7: Identification/Auth Fail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 2.0, MFA, session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8: Software/Data 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ed artifacts, Hibernate Envers, checks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9: Security Logging/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d audit logging, SIEM, ale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0: SS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validation, network segmentation, VPC end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30" w:name="threat-model-summary"/>
    <w:p>
      <w:pPr>
        <w:pStyle w:val="Heading2"/>
      </w:pPr>
      <w:r>
        <w:t xml:space="preserve">4. Threat Model Summary</w:t>
      </w:r>
    </w:p>
    <w:bookmarkStart w:id="29" w:name="key-threats-and-mitigations"/>
    <w:p>
      <w:pPr>
        <w:pStyle w:val="Heading3"/>
      </w:pPr>
      <w:r>
        <w:t xml:space="preserve">4.1 Key Threats and Mitig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64"/>
        <w:gridCol w:w="896"/>
        <w:gridCol w:w="747"/>
        <w:gridCol w:w="672"/>
        <w:gridCol w:w="28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h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authorized PHI access (insid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AC, audit logging, anomaly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A parameterized queries, W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som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strategy, network seg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ential theft (phish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A, security training, 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abuse / data scra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limiting, WAF, monito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mis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C scanning, SCPs, AWS Con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y chain attack (dependenc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y scanning, lock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exfiltration via ins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LP, bulk export monitoring, ale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 hij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cookies, short TTL, IP bi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ial of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Shield, WAF, auto-scal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3" w:name="penetration-test-findings-summary"/>
    <w:p>
      <w:pPr>
        <w:pStyle w:val="Heading2"/>
      </w:pPr>
      <w:r>
        <w:t xml:space="preserve">5. Penetration Test Findings Summary</w:t>
      </w:r>
    </w:p>
    <w:bookmarkStart w:id="32" w:name="most-recent-test-may-2025-crowdstrike"/>
    <w:p>
      <w:pPr>
        <w:pStyle w:val="Heading3"/>
      </w:pPr>
      <w:r>
        <w:t xml:space="preserve">5.1 Most Recent Test: May 2025 (CrowdStrike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00"/>
        <w:gridCol w:w="833"/>
        <w:gridCol w:w="3501"/>
        <w:gridCol w:w="1083"/>
        <w:gridCol w:w="15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nding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 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-202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VB6: SQL injection in patient 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 Risk (lega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reso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-2025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VB6: MD5 password h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 Risk (lega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reso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-2025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VB6: No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 Risk (lega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reso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-2025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VB6: Unencrypted local data ca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 Risk (lega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reso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-2025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oot: CORS misconfiguration (stag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-2025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oot: Verbose error messages (stag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-2025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oot: Missing rate limiting on 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-2025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oot: Server version in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</w:tr>
    </w:tbl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Critical and High findings against the legacy VB6 system are accepted risks with the migration as the remediation plan. These findings are primary drivers for the migration timeline. See</w:t>
      </w:r>
      <w:r>
        <w:t xml:space="preserve"> </w:t>
      </w:r>
      <w:hyperlink r:id="rId31">
        <w:r>
          <w:rPr>
            <w:rStyle w:val="Hyperlink"/>
          </w:rPr>
          <w:t xml:space="preserve">Legacy_Known_Issues_and_Tech_Debt.md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compliance-verification"/>
    <w:p>
      <w:pPr>
        <w:pStyle w:val="Heading2"/>
      </w:pPr>
      <w:r>
        <w:t xml:space="preserve">6. Compliance Ver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80"/>
        <w:gridCol w:w="1620"/>
        <w:gridCol w:w="1710"/>
        <w:gridCol w:w="17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IPAA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System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user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a)(2)(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ency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a)(2)(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+ logg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log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a)(2)(i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 (g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ryption (at r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a)(2)(i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 (DB on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ity 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c)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DB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su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 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2 + M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mission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§164.312(e)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S 1.2 (some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S 1.3 on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security-monitoring-architecture"/>
    <w:p>
      <w:pPr>
        <w:pStyle w:val="Heading2"/>
      </w:pPr>
      <w:r>
        <w:t xml:space="preserve">7. Security Monitoring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Security Monitoring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┐  ┌──────────────┐  ┌────────────────┐  │</w:t>
      </w:r>
      <w:r>
        <w:br/>
      </w:r>
      <w:r>
        <w:rPr>
          <w:rStyle w:val="VerbatimChar"/>
        </w:rPr>
        <w:t xml:space="preserve">│  │ GuardDuty  │  │ Security Hub │  │ CloudTrail     │  │</w:t>
      </w:r>
      <w:r>
        <w:br/>
      </w:r>
      <w:r>
        <w:rPr>
          <w:rStyle w:val="VerbatimChar"/>
        </w:rPr>
        <w:t xml:space="preserve">│  │ (Threat    │  │ (Compliance  │  │ (API Activity  │  │</w:t>
      </w:r>
      <w:r>
        <w:br/>
      </w:r>
      <w:r>
        <w:rPr>
          <w:rStyle w:val="VerbatimChar"/>
        </w:rPr>
        <w:t xml:space="preserve">│  │  Detection)│  │  Dashboard)  │  │  Logging)      │  │</w:t>
      </w:r>
      <w:r>
        <w:br/>
      </w:r>
      <w:r>
        <w:rPr>
          <w:rStyle w:val="VerbatimChar"/>
        </w:rPr>
        <w:t xml:space="preserve">│  └──────┬─────┘  └──────┬───────┘  └───────┬────────┘  │</w:t>
      </w:r>
      <w:r>
        <w:br/>
      </w:r>
      <w:r>
        <w:rPr>
          <w:rStyle w:val="VerbatimChar"/>
        </w:rPr>
        <w:t xml:space="preserve">│         │               │                   │           │</w:t>
      </w:r>
      <w:r>
        <w:br/>
      </w:r>
      <w:r>
        <w:rPr>
          <w:rStyle w:val="VerbatimChar"/>
        </w:rPr>
        <w:t xml:space="preserve">│         └───────────────┼───────────────────┘           │</w:t>
      </w:r>
      <w:r>
        <w:br/>
      </w:r>
      <w:r>
        <w:rPr>
          <w:rStyle w:val="VerbatimChar"/>
        </w:rPr>
        <w:t xml:space="preserve">│                         │                                │</w:t>
      </w:r>
      <w:r>
        <w:br/>
      </w:r>
      <w:r>
        <w:rPr>
          <w:rStyle w:val="VerbatimChar"/>
        </w:rPr>
        <w:t xml:space="preserve">│                  ┌──────▼───────┐                        │</w:t>
      </w:r>
      <w:r>
        <w:br/>
      </w:r>
      <w:r>
        <w:rPr>
          <w:rStyle w:val="VerbatimChar"/>
        </w:rPr>
        <w:t xml:space="preserve">│                  │ CloudWatch   │                        │</w:t>
      </w:r>
      <w:r>
        <w:br/>
      </w:r>
      <w:r>
        <w:rPr>
          <w:rStyle w:val="VerbatimChar"/>
        </w:rPr>
        <w:t xml:space="preserve">│                  │ (Centralized │                        │</w:t>
      </w:r>
      <w:r>
        <w:br/>
      </w:r>
      <w:r>
        <w:rPr>
          <w:rStyle w:val="VerbatimChar"/>
        </w:rPr>
        <w:t xml:space="preserve">│                  │  Monitoring) │                        │</w:t>
      </w:r>
      <w:r>
        <w:br/>
      </w:r>
      <w:r>
        <w:rPr>
          <w:rStyle w:val="VerbatimChar"/>
        </w:rPr>
        <w:t xml:space="preserve">│                  └──────┬───────┘                        │</w:t>
      </w:r>
      <w:r>
        <w:br/>
      </w:r>
      <w:r>
        <w:rPr>
          <w:rStyle w:val="VerbatimChar"/>
        </w:rPr>
        <w:t xml:space="preserve">│                         │                                │</w:t>
      </w:r>
      <w:r>
        <w:br/>
      </w:r>
      <w:r>
        <w:rPr>
          <w:rStyle w:val="VerbatimChar"/>
        </w:rPr>
        <w:t xml:space="preserve">│              ┌──────────┼──────────┐                    │</w:t>
      </w:r>
      <w:r>
        <w:br/>
      </w:r>
      <w:r>
        <w:rPr>
          <w:rStyle w:val="VerbatimChar"/>
        </w:rPr>
        <w:t xml:space="preserve">│              │          │          │                    │</w:t>
      </w:r>
      <w:r>
        <w:br/>
      </w:r>
      <w:r>
        <w:rPr>
          <w:rStyle w:val="VerbatimChar"/>
        </w:rPr>
        <w:t xml:space="preserve">│         ┌────▼───┐ ┌───▼────┐ ┌──▼──────┐            │</w:t>
      </w:r>
      <w:r>
        <w:br/>
      </w:r>
      <w:r>
        <w:rPr>
          <w:rStyle w:val="VerbatimChar"/>
        </w:rPr>
        <w:t xml:space="preserve">│         │SNS→    │ │Grafana │ │PagerDuty│            │</w:t>
      </w:r>
      <w:r>
        <w:br/>
      </w:r>
      <w:r>
        <w:rPr>
          <w:rStyle w:val="VerbatimChar"/>
        </w:rPr>
        <w:t xml:space="preserve">│         │Email   │ │Dashbd  │ │(Oncall) │            │</w:t>
      </w:r>
      <w:r>
        <w:br/>
      </w:r>
      <w:r>
        <w:rPr>
          <w:rStyle w:val="VerbatimChar"/>
        </w:rPr>
        <w:t xml:space="preserve">│         └────────┘ └────────┘ └─────────┘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5"/>
    <w:bookmarkStart w:id="36" w:name="approval"/>
    <w:p>
      <w:pPr>
        <w:pStyle w:val="Heading2"/>
      </w:pPr>
      <w:r>
        <w:t xml:space="preserve">8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of IT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 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ef Compliance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Sarah K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 is reviewed semi-annually or after penetration tests. Next review: 2026-02-01. Contact: security@dentalcarepro.com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compliance/Access_Control_Policy.md" TargetMode="External" /><Relationship Type="http://schemas.openxmlformats.org/officeDocument/2006/relationships/hyperlink" Id="rId21" Target="../compliance/HIPAA_Security_Rule_Requirements.md" TargetMode="External" /><Relationship Type="http://schemas.openxmlformats.org/officeDocument/2006/relationships/hyperlink" Id="rId31" Target="./Legacy_Known_Issues_and_Tech_Deb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compliance/Access_Control_Policy.md" TargetMode="External" /><Relationship Type="http://schemas.openxmlformats.org/officeDocument/2006/relationships/hyperlink" Id="rId21" Target="../compliance/HIPAA_Security_Rule_Requirements.md" TargetMode="External" /><Relationship Type="http://schemas.openxmlformats.org/officeDocument/2006/relationships/hyperlink" Id="rId31" Target="./Legacy_Known_Issues_and_Tech_Deb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20:09Z</dcterms:created>
  <dcterms:modified xsi:type="dcterms:W3CDTF">2026-03-12T08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